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09065C" w:rsidRDefault="00AB5822" w:rsidP="002B1E0C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AB5822">
        <w:rPr>
          <w:rFonts w:ascii="Trebuchet MS" w:hAnsi="Trebuchet M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dobe illustrator text effect tutorial Vectors - Download Free High-Quality  Vectors from Freepik | Freepik" style="width:24pt;height:24pt"/>
        </w:pict>
      </w:r>
      <w:r w:rsidR="001D2C59" w:rsidRPr="0015519E">
        <w:rPr>
          <w:rFonts w:ascii="Trebuchet MS" w:hAnsi="Trebuchet MS"/>
          <w:noProof/>
        </w:rPr>
        <w:drawing>
          <wp:inline distT="0" distB="0" distL="0" distR="0">
            <wp:extent cx="4011930" cy="2446192"/>
            <wp:effectExtent l="57150" t="57150" r="64770" b="49358"/>
            <wp:docPr id="4" name="Picture 4" descr="Adobe illustrator text effect tutorial Vectors - Download Free High-Quality  Vectors from Freepik |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dobe illustrator text effect tutorial Vectors - Download Free High-Quality  Vectors from Freepik | Freepik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741" cy="2446076"/>
                    </a:xfrm>
                    <a:prstGeom prst="rect">
                      <a:avLst/>
                    </a:prstGeom>
                    <a:noFill/>
                    <a:ln w="57150">
                      <a:solidFill>
                        <a:srgbClr val="FFC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1D2C59" w:rsidRPr="0015519E" w:rsidRDefault="001D2C59" w:rsidP="002B1E0C">
      <w:pPr>
        <w:pStyle w:val="NormalWeb"/>
        <w:numPr>
          <w:ilvl w:val="0"/>
          <w:numId w:val="3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Open Adobe Illustrator.</w:t>
      </w:r>
    </w:p>
    <w:p w:rsidR="001D2C59" w:rsidRDefault="001D2C59" w:rsidP="002B1E0C">
      <w:pPr>
        <w:pStyle w:val="NormalWeb"/>
        <w:numPr>
          <w:ilvl w:val="0"/>
          <w:numId w:val="3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File &gt; New</w:t>
      </w:r>
      <w:r w:rsidRPr="0015519E">
        <w:rPr>
          <w:rFonts w:ascii="Trebuchet MS" w:hAnsi="Trebuchet MS"/>
        </w:rPr>
        <w:t xml:space="preserve"> and set your preferred dimensions (e.g., 1920x1080 </w:t>
      </w:r>
      <w:proofErr w:type="spellStart"/>
      <w:proofErr w:type="gramStart"/>
      <w:r w:rsidRPr="0015519E">
        <w:rPr>
          <w:rFonts w:ascii="Trebuchet MS" w:hAnsi="Trebuchet MS"/>
        </w:rPr>
        <w:t>px</w:t>
      </w:r>
      <w:proofErr w:type="spellEnd"/>
      <w:proofErr w:type="gramEnd"/>
      <w:r w:rsidRPr="0015519E">
        <w:rPr>
          <w:rFonts w:ascii="Trebuchet MS" w:hAnsi="Trebuchet MS"/>
        </w:rPr>
        <w:t>)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Text</w:t>
      </w:r>
    </w:p>
    <w:p w:rsidR="001D2C59" w:rsidRPr="0015519E" w:rsidRDefault="001D2C59" w:rsidP="002B1E0C">
      <w:pPr>
        <w:pStyle w:val="NormalWeb"/>
        <w:numPr>
          <w:ilvl w:val="0"/>
          <w:numId w:val="3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Select the </w:t>
      </w:r>
      <w:r w:rsidRPr="0015519E">
        <w:rPr>
          <w:rStyle w:val="Strong"/>
          <w:rFonts w:ascii="Trebuchet MS" w:hAnsi="Trebuchet MS"/>
        </w:rPr>
        <w:t>Type Tool (T)</w:t>
      </w:r>
      <w:r w:rsidRPr="0015519E">
        <w:rPr>
          <w:rFonts w:ascii="Trebuchet MS" w:hAnsi="Trebuchet MS"/>
        </w:rPr>
        <w:t>.</w:t>
      </w:r>
    </w:p>
    <w:p w:rsidR="00FD2E90" w:rsidRDefault="001D2C59" w:rsidP="002B1E0C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Type the word </w:t>
      </w:r>
      <w:r w:rsidRPr="0015519E">
        <w:rPr>
          <w:rStyle w:val="Strong"/>
          <w:rFonts w:ascii="Trebuchet MS" w:hAnsi="Trebuchet MS"/>
        </w:rPr>
        <w:t>"Creative"</w:t>
      </w:r>
      <w:r w:rsidR="00FD2E90">
        <w:rPr>
          <w:rFonts w:ascii="Trebuchet MS" w:hAnsi="Trebuchet MS"/>
        </w:rPr>
        <w:t xml:space="preserve"> using a thick</w:t>
      </w:r>
      <w:r w:rsidRPr="0015519E">
        <w:rPr>
          <w:rFonts w:ascii="Trebuchet MS" w:hAnsi="Trebuchet MS"/>
        </w:rPr>
        <w:t xml:space="preserve"> bold script or brush-style font. </w:t>
      </w:r>
    </w:p>
    <w:p w:rsidR="001D2C59" w:rsidRPr="0015519E" w:rsidRDefault="001D2C59" w:rsidP="002B1E0C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If you want, you can use fonts like </w:t>
      </w:r>
      <w:proofErr w:type="spellStart"/>
      <w:r w:rsidRPr="0015519E">
        <w:rPr>
          <w:rStyle w:val="Strong"/>
          <w:rFonts w:ascii="Trebuchet MS" w:hAnsi="Trebuchet MS"/>
        </w:rPr>
        <w:t>Pacifico</w:t>
      </w:r>
      <w:proofErr w:type="gramStart"/>
      <w:r w:rsidRPr="0015519E">
        <w:rPr>
          <w:rFonts w:ascii="Trebuchet MS" w:hAnsi="Trebuchet MS"/>
        </w:rPr>
        <w:t>,</w:t>
      </w:r>
      <w:r w:rsidRPr="0015519E">
        <w:rPr>
          <w:rStyle w:val="Strong"/>
          <w:rFonts w:ascii="Trebuchet MS" w:hAnsi="Trebuchet MS"/>
        </w:rPr>
        <w:t>Lobster</w:t>
      </w:r>
      <w:r w:rsidR="00FD2E90">
        <w:rPr>
          <w:rFonts w:ascii="Trebuchet MS" w:hAnsi="Trebuchet MS"/>
        </w:rPr>
        <w:t>,</w:t>
      </w:r>
      <w:r w:rsidRPr="0015519E">
        <w:rPr>
          <w:rFonts w:ascii="Trebuchet MS" w:hAnsi="Trebuchet MS"/>
        </w:rPr>
        <w:t>or</w:t>
      </w:r>
      <w:proofErr w:type="spellEnd"/>
      <w:proofErr w:type="gramEnd"/>
      <w:r w:rsidRPr="0015519E">
        <w:rPr>
          <w:rFonts w:ascii="Trebuchet MS" w:hAnsi="Trebuchet MS"/>
        </w:rPr>
        <w:t xml:space="preserve"> any similar cursive font.</w:t>
      </w:r>
    </w:p>
    <w:p w:rsidR="001D2C59" w:rsidRDefault="001D2C59" w:rsidP="002B1E0C">
      <w:pPr>
        <w:pStyle w:val="NormalWeb"/>
        <w:numPr>
          <w:ilvl w:val="0"/>
          <w:numId w:val="3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djust the font size to fill your </w:t>
      </w:r>
      <w:proofErr w:type="spellStart"/>
      <w:r w:rsidRPr="0015519E">
        <w:rPr>
          <w:rFonts w:ascii="Trebuchet MS" w:hAnsi="Trebuchet MS"/>
        </w:rPr>
        <w:t>artboard</w:t>
      </w:r>
      <w:proofErr w:type="spellEnd"/>
      <w:r w:rsidRPr="0015519E">
        <w:rPr>
          <w:rFonts w:ascii="Trebuchet MS" w:hAnsi="Trebuchet MS"/>
        </w:rPr>
        <w:t xml:space="preserve"> width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Convert Text to Outlines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elect the text.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Type &gt; Create Outlines</w:t>
      </w:r>
      <w:r w:rsidRPr="0015519E">
        <w:rPr>
          <w:rFonts w:ascii="Trebuchet MS" w:hAnsi="Trebuchet MS"/>
        </w:rPr>
        <w:t xml:space="preserve"> (Shift + Ctrl + O / Shift + </w:t>
      </w:r>
      <w:proofErr w:type="spellStart"/>
      <w:r w:rsidRPr="0015519E">
        <w:rPr>
          <w:rFonts w:ascii="Trebuchet MS" w:hAnsi="Trebuchet MS"/>
        </w:rPr>
        <w:t>Cmd</w:t>
      </w:r>
      <w:proofErr w:type="spellEnd"/>
      <w:r w:rsidRPr="0015519E">
        <w:rPr>
          <w:rFonts w:ascii="Trebuchet MS" w:hAnsi="Trebuchet MS"/>
        </w:rPr>
        <w:t xml:space="preserve"> + O on Mac).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This converts the text into vector shapes so you can customize each letter.</w:t>
      </w:r>
    </w:p>
    <w:p w:rsidR="002B1E0C" w:rsidRPr="002B1E0C" w:rsidRDefault="001D2C59" w:rsidP="002B1E0C">
      <w:pPr>
        <w:pStyle w:val="Heading4"/>
        <w:numPr>
          <w:ilvl w:val="0"/>
          <w:numId w:val="36"/>
        </w:numPr>
        <w:tabs>
          <w:tab w:val="left" w:pos="1985"/>
        </w:tabs>
        <w:ind w:left="1985"/>
        <w:contextualSpacing/>
        <w:rPr>
          <w:rStyle w:val="Strong"/>
          <w:rFonts w:ascii="Trebuchet MS" w:hAnsi="Trebuchet MS"/>
          <w:b/>
          <w:bCs/>
        </w:rPr>
      </w:pPr>
      <w:r w:rsidRPr="002B1E0C">
        <w:rPr>
          <w:rStyle w:val="Strong"/>
          <w:rFonts w:ascii="Trebuchet MS" w:hAnsi="Trebuchet MS"/>
          <w:b/>
          <w:bCs/>
        </w:rPr>
        <w:t>Ungroup Letters</w:t>
      </w:r>
    </w:p>
    <w:p w:rsidR="001D2C59" w:rsidRPr="002B1E0C" w:rsidRDefault="001D2C59" w:rsidP="002B1E0C">
      <w:pPr>
        <w:pStyle w:val="Heading4"/>
        <w:numPr>
          <w:ilvl w:val="0"/>
          <w:numId w:val="36"/>
        </w:numPr>
        <w:tabs>
          <w:tab w:val="left" w:pos="1985"/>
        </w:tabs>
        <w:ind w:left="1985"/>
        <w:contextualSpacing/>
        <w:jc w:val="left"/>
        <w:rPr>
          <w:rFonts w:ascii="Trebuchet MS" w:hAnsi="Trebuchet MS"/>
          <w:sz w:val="28"/>
        </w:rPr>
      </w:pPr>
      <w:proofErr w:type="gramStart"/>
      <w:r w:rsidRPr="002B1E0C">
        <w:rPr>
          <w:rFonts w:ascii="Trebuchet MS" w:hAnsi="Trebuchet MS"/>
        </w:rPr>
        <w:t xml:space="preserve">Right-click on the outlined text and select </w:t>
      </w:r>
      <w:r w:rsidRPr="002B1E0C">
        <w:rPr>
          <w:rStyle w:val="Strong"/>
          <w:rFonts w:ascii="Trebuchet MS" w:hAnsi="Trebuchet MS"/>
        </w:rPr>
        <w:t>Ungroup</w:t>
      </w:r>
      <w:r w:rsidRPr="002B1E0C">
        <w:rPr>
          <w:rFonts w:ascii="Trebuchet MS" w:hAnsi="Trebuchet MS"/>
        </w:rPr>
        <w:t xml:space="preserve"> (Shift + Ctrl + G).</w:t>
      </w:r>
      <w:proofErr w:type="gramEnd"/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Now you can edit each letter individually if needed.</w:t>
      </w:r>
    </w:p>
    <w:p w:rsidR="001D2C59" w:rsidRPr="0015519E" w:rsidRDefault="001D2C59" w:rsidP="002B1E0C">
      <w:pPr>
        <w:pStyle w:val="Heading4"/>
        <w:numPr>
          <w:ilvl w:val="0"/>
          <w:numId w:val="36"/>
        </w:numPr>
        <w:tabs>
          <w:tab w:val="left" w:pos="1985"/>
        </w:tabs>
        <w:ind w:left="1985"/>
        <w:contextualSpacing/>
        <w:rPr>
          <w:rFonts w:ascii="Trebuchet MS" w:hAnsi="Trebuchet MS"/>
        </w:rPr>
      </w:pPr>
      <w:r w:rsidRPr="0015519E">
        <w:rPr>
          <w:rStyle w:val="Strong"/>
          <w:rFonts w:ascii="Trebuchet MS" w:hAnsi="Trebuchet MS"/>
          <w:b/>
          <w:bCs/>
        </w:rPr>
        <w:t>Apply Gradient Fill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elect all letters.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Open the </w:t>
      </w:r>
      <w:r w:rsidRPr="0015519E">
        <w:rPr>
          <w:rStyle w:val="Strong"/>
          <w:rFonts w:ascii="Trebuchet MS" w:hAnsi="Trebuchet MS"/>
        </w:rPr>
        <w:t>Gradient panel</w:t>
      </w:r>
      <w:r w:rsidRPr="0015519E">
        <w:rPr>
          <w:rFonts w:ascii="Trebuchet MS" w:hAnsi="Trebuchet MS"/>
        </w:rPr>
        <w:t xml:space="preserve"> (Window &gt; Gradient).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pply a </w:t>
      </w:r>
      <w:r w:rsidRPr="0015519E">
        <w:rPr>
          <w:rStyle w:val="Strong"/>
          <w:rFonts w:ascii="Trebuchet MS" w:hAnsi="Trebuchet MS"/>
        </w:rPr>
        <w:t>linear gradient</w:t>
      </w:r>
      <w:r w:rsidRPr="0015519E">
        <w:rPr>
          <w:rFonts w:ascii="Trebuchet MS" w:hAnsi="Trebuchet MS"/>
        </w:rPr>
        <w:t xml:space="preserve"> from a white or light pink to a slightly darker pink/red.</w:t>
      </w:r>
    </w:p>
    <w:p w:rsidR="001D2C59" w:rsidRPr="0015519E" w:rsidRDefault="001D2C59" w:rsidP="002B1E0C">
      <w:pPr>
        <w:pStyle w:val="NormalWeb"/>
        <w:numPr>
          <w:ilvl w:val="0"/>
          <w:numId w:val="3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Adjust the angle of the gradient to make the light source appear consistent.</w:t>
      </w: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lastRenderedPageBreak/>
        <w:t>Add Shadows for 3D Effect</w:t>
      </w:r>
    </w:p>
    <w:p w:rsidR="001D2C59" w:rsidRPr="0015519E" w:rsidRDefault="001D2C59" w:rsidP="002B1E0C">
      <w:pPr>
        <w:pStyle w:val="NormalWeb"/>
        <w:numPr>
          <w:ilvl w:val="0"/>
          <w:numId w:val="3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Duplicate the text shapes (Ctrl + C, Ctrl + F).</w:t>
      </w:r>
    </w:p>
    <w:p w:rsidR="001D2C59" w:rsidRPr="0015519E" w:rsidRDefault="001D2C59" w:rsidP="002B1E0C">
      <w:pPr>
        <w:pStyle w:val="NormalWeb"/>
        <w:numPr>
          <w:ilvl w:val="0"/>
          <w:numId w:val="3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Change the duplicated shape fill to a dark pink/red.</w:t>
      </w:r>
    </w:p>
    <w:p w:rsidR="001D2C59" w:rsidRPr="0015519E" w:rsidRDefault="001D2C59" w:rsidP="002B1E0C">
      <w:pPr>
        <w:pStyle w:val="NormalWeb"/>
        <w:numPr>
          <w:ilvl w:val="0"/>
          <w:numId w:val="3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Move the duplicated shapes slightly down and to the right (or whichever direction you want the shadow).</w:t>
      </w:r>
    </w:p>
    <w:p w:rsidR="001D2C59" w:rsidRPr="0015519E" w:rsidRDefault="001D2C59" w:rsidP="002B1E0C">
      <w:pPr>
        <w:pStyle w:val="NormalWeb"/>
        <w:numPr>
          <w:ilvl w:val="0"/>
          <w:numId w:val="3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Use </w:t>
      </w:r>
      <w:r w:rsidRPr="0015519E">
        <w:rPr>
          <w:rStyle w:val="Strong"/>
          <w:rFonts w:ascii="Trebuchet MS" w:hAnsi="Trebuchet MS"/>
        </w:rPr>
        <w:t>Effect &gt; Blur &gt; Gaussian Blur</w:t>
      </w:r>
      <w:r w:rsidRPr="0015519E">
        <w:rPr>
          <w:rFonts w:ascii="Trebuchet MS" w:hAnsi="Trebuchet MS"/>
        </w:rPr>
        <w:t xml:space="preserve"> slightly on this duplicated shape for a soft shadow effect.</w:t>
      </w:r>
    </w:p>
    <w:p w:rsidR="001D2C59" w:rsidRDefault="001D2C59" w:rsidP="002B1E0C">
      <w:pPr>
        <w:pStyle w:val="NormalWeb"/>
        <w:numPr>
          <w:ilvl w:val="0"/>
          <w:numId w:val="3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Optionally, adjust opacity to make the shadow subtle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Inner Shadow or Glow</w:t>
      </w:r>
    </w:p>
    <w:p w:rsidR="001D2C59" w:rsidRPr="0015519E" w:rsidRDefault="001D2C59" w:rsidP="002B1E0C">
      <w:pPr>
        <w:pStyle w:val="NormalWeb"/>
        <w:numPr>
          <w:ilvl w:val="0"/>
          <w:numId w:val="3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elect the main text.</w:t>
      </w:r>
    </w:p>
    <w:p w:rsidR="001D2C59" w:rsidRPr="0015519E" w:rsidRDefault="001D2C59" w:rsidP="002B1E0C">
      <w:pPr>
        <w:pStyle w:val="NormalWeb"/>
        <w:numPr>
          <w:ilvl w:val="0"/>
          <w:numId w:val="3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Effect &gt; Stylize &gt; Inner Glow</w:t>
      </w:r>
      <w:r w:rsidRPr="0015519E">
        <w:rPr>
          <w:rFonts w:ascii="Trebuchet MS" w:hAnsi="Trebuchet MS"/>
        </w:rPr>
        <w:t>.</w:t>
      </w:r>
    </w:p>
    <w:p w:rsidR="001D2C59" w:rsidRDefault="001D2C59" w:rsidP="002B1E0C">
      <w:pPr>
        <w:pStyle w:val="NormalWeb"/>
        <w:numPr>
          <w:ilvl w:val="0"/>
          <w:numId w:val="3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et color to a light pink or white and tweak the settings for subtle depth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Background Gradient</w:t>
      </w:r>
    </w:p>
    <w:p w:rsidR="001D2C59" w:rsidRPr="0015519E" w:rsidRDefault="001D2C59" w:rsidP="002B1E0C">
      <w:pPr>
        <w:pStyle w:val="NormalWeb"/>
        <w:numPr>
          <w:ilvl w:val="0"/>
          <w:numId w:val="4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Create a rectangle the size of the </w:t>
      </w:r>
      <w:proofErr w:type="spellStart"/>
      <w:r w:rsidRPr="0015519E">
        <w:rPr>
          <w:rFonts w:ascii="Trebuchet MS" w:hAnsi="Trebuchet MS"/>
        </w:rPr>
        <w:t>artboard</w:t>
      </w:r>
      <w:proofErr w:type="spellEnd"/>
      <w:r w:rsidRPr="0015519E">
        <w:rPr>
          <w:rFonts w:ascii="Trebuchet MS" w:hAnsi="Trebuchet MS"/>
        </w:rPr>
        <w:t>.</w:t>
      </w:r>
    </w:p>
    <w:p w:rsidR="001D2C59" w:rsidRPr="0015519E" w:rsidRDefault="001D2C59" w:rsidP="002B1E0C">
      <w:pPr>
        <w:pStyle w:val="NormalWeb"/>
        <w:numPr>
          <w:ilvl w:val="0"/>
          <w:numId w:val="4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end it to the back (Right-click &gt; Arrange &gt; Send to Back).</w:t>
      </w:r>
    </w:p>
    <w:p w:rsidR="001D2C59" w:rsidRDefault="001D2C59" w:rsidP="002B1E0C">
      <w:pPr>
        <w:pStyle w:val="NormalWeb"/>
        <w:numPr>
          <w:ilvl w:val="0"/>
          <w:numId w:val="4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pply a </w:t>
      </w:r>
      <w:r w:rsidRPr="0015519E">
        <w:rPr>
          <w:rStyle w:val="Strong"/>
          <w:rFonts w:ascii="Trebuchet MS" w:hAnsi="Trebuchet MS"/>
        </w:rPr>
        <w:t>radial gradient</w:t>
      </w:r>
      <w:r w:rsidRPr="0015519E">
        <w:rPr>
          <w:rFonts w:ascii="Trebuchet MS" w:hAnsi="Trebuchet MS"/>
        </w:rPr>
        <w:t xml:space="preserve"> from dark purple on the edges to orange near the top left, matching the background in the image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Depth with Layering</w:t>
      </w:r>
    </w:p>
    <w:p w:rsidR="001D2C59" w:rsidRPr="0015519E" w:rsidRDefault="001D2C59" w:rsidP="002B1E0C">
      <w:pPr>
        <w:pStyle w:val="NormalWeb"/>
        <w:numPr>
          <w:ilvl w:val="0"/>
          <w:numId w:val="41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To simulate the layered/cut-out effect on the letters:</w:t>
      </w:r>
    </w:p>
    <w:p w:rsidR="001D2C59" w:rsidRPr="0015519E" w:rsidRDefault="001D2C59" w:rsidP="002B1E0C">
      <w:pPr>
        <w:pStyle w:val="NormalWeb"/>
        <w:numPr>
          <w:ilvl w:val="0"/>
          <w:numId w:val="41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Use the </w:t>
      </w:r>
      <w:r w:rsidRPr="0015519E">
        <w:rPr>
          <w:rStyle w:val="Strong"/>
          <w:rFonts w:ascii="Trebuchet MS" w:hAnsi="Trebuchet MS"/>
        </w:rPr>
        <w:t>Pen Tool (P)</w:t>
      </w:r>
      <w:r w:rsidRPr="0015519E">
        <w:rPr>
          <w:rFonts w:ascii="Trebuchet MS" w:hAnsi="Trebuchet MS"/>
        </w:rPr>
        <w:t xml:space="preserve"> to draw shapes that mimic the shadowed parts.</w:t>
      </w:r>
    </w:p>
    <w:p w:rsidR="001D2C59" w:rsidRPr="0015519E" w:rsidRDefault="001D2C59" w:rsidP="002B1E0C">
      <w:pPr>
        <w:pStyle w:val="NormalWeb"/>
        <w:numPr>
          <w:ilvl w:val="0"/>
          <w:numId w:val="41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Color these shapes in darker pink/red.</w:t>
      </w:r>
    </w:p>
    <w:p w:rsidR="001D2C59" w:rsidRDefault="001D2C59" w:rsidP="002B1E0C">
      <w:pPr>
        <w:pStyle w:val="NormalWeb"/>
        <w:numPr>
          <w:ilvl w:val="0"/>
          <w:numId w:val="41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Place them behind or inside the text shapes as needed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15519E" w:rsidRDefault="001D2C59" w:rsidP="002B1E0C">
      <w:pPr>
        <w:pStyle w:val="Heading4"/>
        <w:numPr>
          <w:ilvl w:val="0"/>
          <w:numId w:val="32"/>
        </w:numPr>
        <w:tabs>
          <w:tab w:val="left" w:pos="1701"/>
          <w:tab w:val="left" w:pos="1985"/>
          <w:tab w:val="left" w:pos="2410"/>
        </w:tabs>
        <w:ind w:left="1985"/>
        <w:contextualSpacing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Final Touches</w:t>
      </w:r>
    </w:p>
    <w:p w:rsidR="001D2C59" w:rsidRPr="0015519E" w:rsidRDefault="001D2C59" w:rsidP="002B1E0C">
      <w:pPr>
        <w:pStyle w:val="NormalWeb"/>
        <w:numPr>
          <w:ilvl w:val="0"/>
          <w:numId w:val="4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Adjust colors, gradient stops, and shadow blurs until satisfied.</w:t>
      </w:r>
    </w:p>
    <w:p w:rsidR="001D2C59" w:rsidRDefault="001D2C59" w:rsidP="002B1E0C">
      <w:pPr>
        <w:pStyle w:val="NormalWeb"/>
        <w:numPr>
          <w:ilvl w:val="0"/>
          <w:numId w:val="4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Zoom in and clean up any edges or unwanted overlaps.</w:t>
      </w:r>
    </w:p>
    <w:p w:rsidR="002B1E0C" w:rsidRPr="0015519E" w:rsidRDefault="002B1E0C" w:rsidP="002B1E0C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1D2C59" w:rsidRPr="002B1E0C" w:rsidRDefault="001D2C59" w:rsidP="002B1E0C">
      <w:pPr>
        <w:pStyle w:val="Heading4"/>
        <w:numPr>
          <w:ilvl w:val="0"/>
          <w:numId w:val="32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2B1E0C">
        <w:rPr>
          <w:rStyle w:val="Strong"/>
          <w:rFonts w:ascii="Trebuchet MS" w:hAnsi="Trebuchet MS"/>
          <w:b/>
          <w:bCs/>
          <w:sz w:val="28"/>
        </w:rPr>
        <w:t>Save Your Work</w:t>
      </w:r>
    </w:p>
    <w:p w:rsidR="001D2C59" w:rsidRPr="0015519E" w:rsidRDefault="001D2C59" w:rsidP="002B1E0C">
      <w:pPr>
        <w:pStyle w:val="NormalWeb"/>
        <w:numPr>
          <w:ilvl w:val="0"/>
          <w:numId w:val="4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Save as AI for editing later.</w:t>
      </w:r>
    </w:p>
    <w:p w:rsidR="001D2C59" w:rsidRPr="0015519E" w:rsidRDefault="001D2C59" w:rsidP="002B1E0C">
      <w:pPr>
        <w:pStyle w:val="NormalWeb"/>
        <w:numPr>
          <w:ilvl w:val="0"/>
          <w:numId w:val="4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5519E">
        <w:rPr>
          <w:rFonts w:ascii="Trebuchet MS" w:hAnsi="Trebuchet MS"/>
        </w:rPr>
        <w:t>Export as PNG or JPG for sharing (</w:t>
      </w:r>
      <w:r w:rsidRPr="0015519E">
        <w:rPr>
          <w:rStyle w:val="Strong"/>
          <w:rFonts w:ascii="Trebuchet MS" w:hAnsi="Trebuchet MS"/>
        </w:rPr>
        <w:t>File &gt; Export &gt; Export As</w:t>
      </w:r>
      <w:r w:rsidRPr="0015519E">
        <w:rPr>
          <w:rFonts w:ascii="Trebuchet MS" w:hAnsi="Trebuchet MS"/>
        </w:rPr>
        <w:t>).</w:t>
      </w:r>
    </w:p>
    <w:p w:rsidR="001D2C59" w:rsidRPr="0015519E" w:rsidRDefault="001D2C59" w:rsidP="002B1E0C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sectPr w:rsidR="001D2C59" w:rsidRPr="0015519E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51DE" w:rsidRDefault="008751DE">
      <w:r>
        <w:separator/>
      </w:r>
    </w:p>
  </w:endnote>
  <w:endnote w:type="continuationSeparator" w:id="0">
    <w:p w:rsidR="008751DE" w:rsidRDefault="008751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582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AB582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0210A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0210A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51DE" w:rsidRDefault="008751DE">
      <w:r>
        <w:separator/>
      </w:r>
    </w:p>
  </w:footnote>
  <w:footnote w:type="continuationSeparator" w:id="0">
    <w:p w:rsidR="008751DE" w:rsidRDefault="008751D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5822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582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210A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AB5822" w:rsidP="00724FC1">
    <w:pPr>
      <w:pStyle w:val="Header"/>
    </w:pPr>
    <w:r w:rsidRPr="00AB5822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  <w:r w:rsidRPr="00AB5822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B5822">
      <w:rPr>
        <w:noProof/>
        <w:sz w:val="20"/>
      </w:rPr>
      <w:pict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B5822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AB5822">
    <w:r w:rsidRPr="00AB5822">
      <w:rPr>
        <w:noProof/>
        <w:sz w:val="20"/>
      </w:rPr>
      <w:pict>
        <v:shape id="Text Box 34" o:spid="_x0000_s2069" type="#_x0000_t202" style="position:absolute;margin-left:112.85pt;margin-top:26.15pt;width:410.15pt;height:60.6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Default="00F71F64" w:rsidP="0022121B">
                <w:pPr>
                  <w:pStyle w:val="Heading1"/>
                  <w:spacing w:before="236"/>
                  <w:ind w:right="1836"/>
                  <w:jc w:val="right"/>
                  <w:rPr>
                    <w:b/>
                    <w:sz w:val="28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Typography and Text </w:t>
                </w:r>
                <w:r w:rsidR="0022121B" w:rsidRPr="0022121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Effects</w:t>
                </w:r>
              </w:p>
              <w:p w:rsidR="00074F15" w:rsidRPr="0063679A" w:rsidRDefault="00074F15" w:rsidP="001832F1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1832F1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AB582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35222"/>
    <w:multiLevelType w:val="hybridMultilevel"/>
    <w:tmpl w:val="65780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9B7159"/>
    <w:multiLevelType w:val="hybridMultilevel"/>
    <w:tmpl w:val="5D421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84A04"/>
    <w:multiLevelType w:val="multilevel"/>
    <w:tmpl w:val="71600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2A443B"/>
    <w:multiLevelType w:val="multilevel"/>
    <w:tmpl w:val="B9AE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5C1318"/>
    <w:multiLevelType w:val="hybridMultilevel"/>
    <w:tmpl w:val="7F7C1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B73BB"/>
    <w:multiLevelType w:val="multilevel"/>
    <w:tmpl w:val="165C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BB00624"/>
    <w:multiLevelType w:val="hybridMultilevel"/>
    <w:tmpl w:val="98FEE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271A54"/>
    <w:multiLevelType w:val="multilevel"/>
    <w:tmpl w:val="9C5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3A72A82"/>
    <w:multiLevelType w:val="hybridMultilevel"/>
    <w:tmpl w:val="09BE1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E652BA"/>
    <w:multiLevelType w:val="hybridMultilevel"/>
    <w:tmpl w:val="3690A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BE0138"/>
    <w:multiLevelType w:val="multilevel"/>
    <w:tmpl w:val="E974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FC7340"/>
    <w:multiLevelType w:val="multilevel"/>
    <w:tmpl w:val="48EE2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96D76BA"/>
    <w:multiLevelType w:val="multilevel"/>
    <w:tmpl w:val="438A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A164989"/>
    <w:multiLevelType w:val="hybridMultilevel"/>
    <w:tmpl w:val="918A08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328E2C1C"/>
    <w:multiLevelType w:val="multilevel"/>
    <w:tmpl w:val="C00A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2D25362"/>
    <w:multiLevelType w:val="multilevel"/>
    <w:tmpl w:val="2346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50B3461"/>
    <w:multiLevelType w:val="multilevel"/>
    <w:tmpl w:val="6B76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8222579"/>
    <w:multiLevelType w:val="hybridMultilevel"/>
    <w:tmpl w:val="76D2D6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E207F6A"/>
    <w:multiLevelType w:val="multilevel"/>
    <w:tmpl w:val="CFC66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12F7B10"/>
    <w:multiLevelType w:val="multilevel"/>
    <w:tmpl w:val="E43A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384578E"/>
    <w:multiLevelType w:val="hybridMultilevel"/>
    <w:tmpl w:val="3C8C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D7572D"/>
    <w:multiLevelType w:val="multilevel"/>
    <w:tmpl w:val="333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C761582"/>
    <w:multiLevelType w:val="hybridMultilevel"/>
    <w:tmpl w:val="BFE66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8529D4"/>
    <w:multiLevelType w:val="hybridMultilevel"/>
    <w:tmpl w:val="D326128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5334414F"/>
    <w:multiLevelType w:val="hybridMultilevel"/>
    <w:tmpl w:val="4B06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7655DD"/>
    <w:multiLevelType w:val="multilevel"/>
    <w:tmpl w:val="8C14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8AF011F"/>
    <w:multiLevelType w:val="multilevel"/>
    <w:tmpl w:val="7D6A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C363AB6"/>
    <w:multiLevelType w:val="hybridMultilevel"/>
    <w:tmpl w:val="18F82F7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E2A2CF0"/>
    <w:multiLevelType w:val="multilevel"/>
    <w:tmpl w:val="441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FD3737F"/>
    <w:multiLevelType w:val="hybridMultilevel"/>
    <w:tmpl w:val="38EC2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5D6558"/>
    <w:multiLevelType w:val="multilevel"/>
    <w:tmpl w:val="5036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2965011"/>
    <w:multiLevelType w:val="hybridMultilevel"/>
    <w:tmpl w:val="E698D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3C6C0F"/>
    <w:multiLevelType w:val="hybridMultilevel"/>
    <w:tmpl w:val="780A9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7A20D4D"/>
    <w:multiLevelType w:val="hybridMultilevel"/>
    <w:tmpl w:val="DA7E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FB6639"/>
    <w:multiLevelType w:val="hybridMultilevel"/>
    <w:tmpl w:val="DA7C8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B77F3B"/>
    <w:multiLevelType w:val="multilevel"/>
    <w:tmpl w:val="7D68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0983F8B"/>
    <w:multiLevelType w:val="hybridMultilevel"/>
    <w:tmpl w:val="D9CE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1B527F"/>
    <w:multiLevelType w:val="multilevel"/>
    <w:tmpl w:val="4E2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7E01E94"/>
    <w:multiLevelType w:val="hybridMultilevel"/>
    <w:tmpl w:val="8B7ED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DB4512"/>
    <w:multiLevelType w:val="hybridMultilevel"/>
    <w:tmpl w:val="BB94B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4203F4"/>
    <w:multiLevelType w:val="multilevel"/>
    <w:tmpl w:val="A7A2A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FF23740"/>
    <w:multiLevelType w:val="multilevel"/>
    <w:tmpl w:val="82767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30"/>
  </w:num>
  <w:num w:numId="3">
    <w:abstractNumId w:val="5"/>
  </w:num>
  <w:num w:numId="4">
    <w:abstractNumId w:val="12"/>
  </w:num>
  <w:num w:numId="5">
    <w:abstractNumId w:val="38"/>
  </w:num>
  <w:num w:numId="6">
    <w:abstractNumId w:val="10"/>
  </w:num>
  <w:num w:numId="7">
    <w:abstractNumId w:val="28"/>
  </w:num>
  <w:num w:numId="8">
    <w:abstractNumId w:val="36"/>
  </w:num>
  <w:num w:numId="9">
    <w:abstractNumId w:val="42"/>
  </w:num>
  <w:num w:numId="10">
    <w:abstractNumId w:val="7"/>
  </w:num>
  <w:num w:numId="11">
    <w:abstractNumId w:val="19"/>
  </w:num>
  <w:num w:numId="12">
    <w:abstractNumId w:val="20"/>
  </w:num>
  <w:num w:numId="13">
    <w:abstractNumId w:val="26"/>
  </w:num>
  <w:num w:numId="14">
    <w:abstractNumId w:val="15"/>
  </w:num>
  <w:num w:numId="15">
    <w:abstractNumId w:val="18"/>
  </w:num>
  <w:num w:numId="16">
    <w:abstractNumId w:val="25"/>
  </w:num>
  <w:num w:numId="17">
    <w:abstractNumId w:val="2"/>
  </w:num>
  <w:num w:numId="18">
    <w:abstractNumId w:val="41"/>
  </w:num>
  <w:num w:numId="19">
    <w:abstractNumId w:val="21"/>
  </w:num>
  <w:num w:numId="20">
    <w:abstractNumId w:val="14"/>
  </w:num>
  <w:num w:numId="21">
    <w:abstractNumId w:val="3"/>
  </w:num>
  <w:num w:numId="22">
    <w:abstractNumId w:val="11"/>
  </w:num>
  <w:num w:numId="23">
    <w:abstractNumId w:val="16"/>
  </w:num>
  <w:num w:numId="24">
    <w:abstractNumId w:val="40"/>
  </w:num>
  <w:num w:numId="25">
    <w:abstractNumId w:val="13"/>
  </w:num>
  <w:num w:numId="26">
    <w:abstractNumId w:val="27"/>
  </w:num>
  <w:num w:numId="27">
    <w:abstractNumId w:val="23"/>
  </w:num>
  <w:num w:numId="28">
    <w:abstractNumId w:val="32"/>
  </w:num>
  <w:num w:numId="29">
    <w:abstractNumId w:val="6"/>
  </w:num>
  <w:num w:numId="30">
    <w:abstractNumId w:val="29"/>
  </w:num>
  <w:num w:numId="31">
    <w:abstractNumId w:val="17"/>
  </w:num>
  <w:num w:numId="32">
    <w:abstractNumId w:val="1"/>
  </w:num>
  <w:num w:numId="33">
    <w:abstractNumId w:val="34"/>
  </w:num>
  <w:num w:numId="34">
    <w:abstractNumId w:val="31"/>
  </w:num>
  <w:num w:numId="35">
    <w:abstractNumId w:val="4"/>
  </w:num>
  <w:num w:numId="36">
    <w:abstractNumId w:val="8"/>
  </w:num>
  <w:num w:numId="37">
    <w:abstractNumId w:val="22"/>
  </w:num>
  <w:num w:numId="38">
    <w:abstractNumId w:val="9"/>
  </w:num>
  <w:num w:numId="39">
    <w:abstractNumId w:val="33"/>
  </w:num>
  <w:num w:numId="40">
    <w:abstractNumId w:val="24"/>
  </w:num>
  <w:num w:numId="41">
    <w:abstractNumId w:val="0"/>
  </w:num>
  <w:num w:numId="42">
    <w:abstractNumId w:val="39"/>
  </w:num>
  <w:num w:numId="43">
    <w:abstractNumId w:val="3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522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210A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25FB2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B1E0C"/>
    <w:rsid w:val="002C71CE"/>
    <w:rsid w:val="002C792E"/>
    <w:rsid w:val="002D3530"/>
    <w:rsid w:val="002E138D"/>
    <w:rsid w:val="002E1572"/>
    <w:rsid w:val="002E2D66"/>
    <w:rsid w:val="002E2FEE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65F1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331F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0824"/>
    <w:rsid w:val="00842879"/>
    <w:rsid w:val="0084332E"/>
    <w:rsid w:val="0086395B"/>
    <w:rsid w:val="00864522"/>
    <w:rsid w:val="00866267"/>
    <w:rsid w:val="00866375"/>
    <w:rsid w:val="00870484"/>
    <w:rsid w:val="008751DE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0E44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58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1F64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89C"/>
    <w:rsid w:val="00FB4A28"/>
    <w:rsid w:val="00FB685C"/>
    <w:rsid w:val="00FC0C3B"/>
    <w:rsid w:val="00FC14E9"/>
    <w:rsid w:val="00FC1E8F"/>
    <w:rsid w:val="00FD2E90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3FA952-DCA2-4490-AC6C-7A917D194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8</cp:revision>
  <cp:lastPrinted>2025-09-11T20:19:00Z</cp:lastPrinted>
  <dcterms:created xsi:type="dcterms:W3CDTF">2025-09-10T19:21:00Z</dcterms:created>
  <dcterms:modified xsi:type="dcterms:W3CDTF">2025-09-11T20:19:00Z</dcterms:modified>
</cp:coreProperties>
</file>